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6443D" w14:textId="6DA7CF73" w:rsidR="00831A43" w:rsidRPr="00831A43" w:rsidRDefault="00831A43" w:rsidP="00CC7C3E">
      <w:pPr>
        <w:pStyle w:val="a5"/>
        <w:jc w:val="center"/>
        <w:rPr>
          <w:sz w:val="28"/>
          <w:szCs w:val="28"/>
        </w:rPr>
      </w:pPr>
      <w:r w:rsidRPr="00831A43">
        <w:rPr>
          <w:sz w:val="28"/>
          <w:szCs w:val="28"/>
        </w:rPr>
        <w:t>J-CUBE Project's International Collaborative Partner</w:t>
      </w:r>
      <w:r w:rsidR="002964F8">
        <w:rPr>
          <w:sz w:val="28"/>
          <w:szCs w:val="28"/>
        </w:rPr>
        <w:t>-</w:t>
      </w:r>
      <w:r w:rsidRPr="00831A43">
        <w:rPr>
          <w:sz w:val="28"/>
          <w:szCs w:val="28"/>
        </w:rPr>
        <w:t>Matching System</w:t>
      </w:r>
    </w:p>
    <w:p w14:paraId="5BF47D19" w14:textId="77777777" w:rsidR="00831A43" w:rsidRPr="00831A43" w:rsidRDefault="00831A43" w:rsidP="00CC7C3E">
      <w:pPr>
        <w:pStyle w:val="a5"/>
        <w:jc w:val="center"/>
        <w:rPr>
          <w:sz w:val="28"/>
          <w:szCs w:val="28"/>
        </w:rPr>
      </w:pPr>
      <w:r w:rsidRPr="00831A43">
        <w:rPr>
          <w:sz w:val="28"/>
          <w:szCs w:val="28"/>
        </w:rPr>
        <w:t>Registration form</w:t>
      </w:r>
    </w:p>
    <w:p w14:paraId="4D7016FA" w14:textId="77777777" w:rsidR="00831A43" w:rsidRDefault="00831A43" w:rsidP="00CC7C3E">
      <w:pPr>
        <w:pStyle w:val="a5"/>
      </w:pPr>
    </w:p>
    <w:p w14:paraId="602E4810" w14:textId="0128A89C" w:rsidR="00831A43" w:rsidRDefault="00831A43" w:rsidP="003248E4">
      <w:pPr>
        <w:pStyle w:val="a5"/>
        <w:ind w:firstLineChars="50" w:firstLine="105"/>
        <w:jc w:val="both"/>
      </w:pPr>
      <w:r>
        <w:rPr>
          <w:rFonts w:hint="eastAsia"/>
        </w:rPr>
        <w:t>P</w:t>
      </w:r>
      <w:r>
        <w:t xml:space="preserve">lease fill </w:t>
      </w:r>
      <w:r w:rsidR="002964F8">
        <w:t>in</w:t>
      </w:r>
      <w:r w:rsidR="002964F8" w:rsidDel="002135A9">
        <w:t xml:space="preserve"> </w:t>
      </w:r>
      <w:r>
        <w:t xml:space="preserve">every section of the following forms </w:t>
      </w:r>
      <w:r w:rsidR="002964F8">
        <w:t xml:space="preserve">with </w:t>
      </w:r>
      <w:r>
        <w:t xml:space="preserve">as much detail as you can, referring to </w:t>
      </w:r>
      <w:proofErr w:type="gramStart"/>
      <w:r w:rsidR="002964F8">
        <w:t xml:space="preserve">the </w:t>
      </w:r>
      <w:r>
        <w:t>”J</w:t>
      </w:r>
      <w:proofErr w:type="gramEnd"/>
      <w:r>
        <w:t>-CUBE Project's International Collaborative Partner Matching System Announcement of Registration</w:t>
      </w:r>
      <w:r w:rsidR="002964F8">
        <w:t>.</w:t>
      </w:r>
      <w:r>
        <w:t xml:space="preserve">” </w:t>
      </w:r>
    </w:p>
    <w:p w14:paraId="6A8F8672" w14:textId="77777777" w:rsidR="00831A43" w:rsidRDefault="00831A43" w:rsidP="003248E4">
      <w:pPr>
        <w:pStyle w:val="a5"/>
        <w:jc w:val="both"/>
      </w:pPr>
    </w:p>
    <w:p w14:paraId="1F25AE30" w14:textId="77777777" w:rsidR="00831A43" w:rsidRDefault="00831A43" w:rsidP="003248E4">
      <w:pPr>
        <w:pStyle w:val="a5"/>
        <w:numPr>
          <w:ilvl w:val="0"/>
          <w:numId w:val="14"/>
        </w:numPr>
        <w:ind w:left="1260"/>
        <w:jc w:val="both"/>
      </w:pPr>
      <w:r>
        <w:t xml:space="preserve">You can change the size or the position of the page break. </w:t>
      </w:r>
      <w:bookmarkStart w:id="0" w:name="_GoBack"/>
      <w:bookmarkEnd w:id="0"/>
    </w:p>
    <w:p w14:paraId="03983B10" w14:textId="0FD92C2F" w:rsidR="00831A43" w:rsidRDefault="00831A43" w:rsidP="003248E4">
      <w:pPr>
        <w:pStyle w:val="a5"/>
        <w:numPr>
          <w:ilvl w:val="0"/>
          <w:numId w:val="14"/>
        </w:numPr>
        <w:ind w:left="1260"/>
        <w:jc w:val="both"/>
      </w:pPr>
      <w:r>
        <w:t xml:space="preserve">There are no page limitations, but please make the </w:t>
      </w:r>
      <w:r w:rsidR="002964F8">
        <w:t xml:space="preserve">text </w:t>
      </w:r>
      <w:r>
        <w:t xml:space="preserve">clear and concise. </w:t>
      </w:r>
    </w:p>
    <w:p w14:paraId="021E7D34" w14:textId="3C541AF1" w:rsidR="00831A43" w:rsidRDefault="00831A43" w:rsidP="003248E4">
      <w:pPr>
        <w:pStyle w:val="a5"/>
        <w:numPr>
          <w:ilvl w:val="0"/>
          <w:numId w:val="14"/>
        </w:numPr>
        <w:ind w:left="1260"/>
        <w:jc w:val="both"/>
      </w:pPr>
      <w:r>
        <w:t>The instructions in italic</w:t>
      </w:r>
      <w:r w:rsidR="002A05BC">
        <w:t>s</w:t>
      </w:r>
      <w:r>
        <w:t xml:space="preserve"> </w:t>
      </w:r>
      <w:r w:rsidR="002964F8">
        <w:t>must</w:t>
      </w:r>
      <w:r>
        <w:t xml:space="preserve"> </w:t>
      </w:r>
      <w:r w:rsidR="002135A9">
        <w:t xml:space="preserve">be deleted </w:t>
      </w:r>
      <w:r>
        <w:t>before submission.</w:t>
      </w:r>
    </w:p>
    <w:p w14:paraId="66B5E3B1" w14:textId="715D2717" w:rsidR="00831A43" w:rsidRDefault="00831A43" w:rsidP="003248E4">
      <w:pPr>
        <w:pStyle w:val="a5"/>
        <w:numPr>
          <w:ilvl w:val="0"/>
          <w:numId w:val="14"/>
        </w:numPr>
        <w:ind w:left="1260"/>
        <w:jc w:val="both"/>
      </w:pPr>
      <w:r>
        <w:t xml:space="preserve">You can attach </w:t>
      </w:r>
      <w:r w:rsidR="002964F8">
        <w:t>supporting</w:t>
      </w:r>
      <w:r>
        <w:t xml:space="preserve"> documents to this form</w:t>
      </w:r>
      <w:r w:rsidRPr="00D56342">
        <w:t xml:space="preserve">, but </w:t>
      </w:r>
      <w:r w:rsidR="00C424E2" w:rsidRPr="00C424E2">
        <w:t>all the supporting documents have to be referred to in</w:t>
      </w:r>
      <w:r w:rsidR="00C424E2">
        <w:t xml:space="preserve"> </w:t>
      </w:r>
      <w:r w:rsidRPr="00D56342">
        <w:t>the form.</w:t>
      </w:r>
    </w:p>
    <w:p w14:paraId="6AECF928" w14:textId="77777777" w:rsidR="00831A43" w:rsidRDefault="00831A43" w:rsidP="003248E4">
      <w:pPr>
        <w:pStyle w:val="a5"/>
        <w:numPr>
          <w:ilvl w:val="0"/>
          <w:numId w:val="14"/>
        </w:numPr>
        <w:ind w:left="1260"/>
        <w:jc w:val="both"/>
      </w:pPr>
      <w:r>
        <w:t>Write “TBD” (to be determined) when information is not yet available on an item.</w:t>
      </w:r>
    </w:p>
    <w:p w14:paraId="201F6E0B" w14:textId="77777777" w:rsidR="00831A43" w:rsidRDefault="00831A43" w:rsidP="003248E4">
      <w:pPr>
        <w:pStyle w:val="a5"/>
        <w:jc w:val="both"/>
      </w:pPr>
    </w:p>
    <w:p w14:paraId="70CD4EDF" w14:textId="77777777" w:rsidR="00831A43" w:rsidRDefault="00831A43" w:rsidP="00CC7C3E">
      <w:pPr>
        <w:pStyle w:val="a5"/>
      </w:pPr>
    </w:p>
    <w:tbl>
      <w:tblPr>
        <w:tblStyle w:val="af2"/>
        <w:tblW w:w="0" w:type="auto"/>
        <w:tblInd w:w="6" w:type="dxa"/>
        <w:tblLook w:val="04A0" w:firstRow="1" w:lastRow="0" w:firstColumn="1" w:lastColumn="0" w:noHBand="0" w:noVBand="1"/>
      </w:tblPr>
      <w:tblGrid>
        <w:gridCol w:w="8488"/>
      </w:tblGrid>
      <w:tr w:rsidR="00831A43" w14:paraId="30C7F8E7" w14:textId="77777777" w:rsidTr="00840BC6">
        <w:tc>
          <w:tcPr>
            <w:tcW w:w="9282" w:type="dxa"/>
          </w:tcPr>
          <w:p w14:paraId="0F57A7AB" w14:textId="77777777" w:rsidR="00831A43" w:rsidRDefault="00831A43" w:rsidP="00831A43">
            <w:pPr>
              <w:pStyle w:val="UNISEC"/>
              <w:numPr>
                <w:ilvl w:val="0"/>
                <w:numId w:val="13"/>
              </w:numPr>
            </w:pPr>
            <w:r>
              <w:t>Point of contact</w:t>
            </w:r>
          </w:p>
        </w:tc>
      </w:tr>
      <w:tr w:rsidR="00831A43" w14:paraId="0E982EFF" w14:textId="77777777" w:rsidTr="00840BC6">
        <w:tc>
          <w:tcPr>
            <w:tcW w:w="9282" w:type="dxa"/>
          </w:tcPr>
          <w:p w14:paraId="02A48F16" w14:textId="77777777" w:rsidR="00831A43" w:rsidRDefault="00831A43" w:rsidP="00840BC6">
            <w:pPr>
              <w:pStyle w:val="UNISEC"/>
              <w:numPr>
                <w:ilvl w:val="0"/>
                <w:numId w:val="0"/>
              </w:numPr>
            </w:pPr>
            <w:r w:rsidRPr="00CC7C3E">
              <w:rPr>
                <w:rFonts w:hint="eastAsia"/>
              </w:rPr>
              <w:t>Organization</w:t>
            </w:r>
            <w:r>
              <w:t>:</w:t>
            </w:r>
          </w:p>
          <w:p w14:paraId="7E11F84F" w14:textId="77777777" w:rsidR="00831A43" w:rsidRDefault="00831A43" w:rsidP="00840BC6">
            <w:pPr>
              <w:pStyle w:val="UNISEC"/>
              <w:numPr>
                <w:ilvl w:val="0"/>
                <w:numId w:val="0"/>
              </w:numPr>
            </w:pPr>
            <w:r w:rsidRPr="00CC7C3E">
              <w:rPr>
                <w:rFonts w:hint="eastAsia"/>
              </w:rPr>
              <w:t>Point of contact</w:t>
            </w:r>
            <w:r>
              <w:t>:</w:t>
            </w:r>
          </w:p>
          <w:p w14:paraId="126FED2F" w14:textId="77777777" w:rsidR="00831A43" w:rsidRDefault="00831A43" w:rsidP="00840BC6">
            <w:pPr>
              <w:pStyle w:val="UNISEC"/>
              <w:numPr>
                <w:ilvl w:val="0"/>
                <w:numId w:val="0"/>
              </w:numPr>
            </w:pPr>
            <w:r w:rsidRPr="00CC7C3E">
              <w:rPr>
                <w:rFonts w:hint="eastAsia"/>
              </w:rPr>
              <w:t>Contact address</w:t>
            </w:r>
            <w:r>
              <w:t>:</w:t>
            </w:r>
          </w:p>
          <w:p w14:paraId="6AEADFA4" w14:textId="77777777" w:rsidR="00831A43" w:rsidRDefault="00831A43" w:rsidP="00840BC6">
            <w:pPr>
              <w:pStyle w:val="UNISEC"/>
              <w:numPr>
                <w:ilvl w:val="0"/>
                <w:numId w:val="0"/>
              </w:numPr>
            </w:pPr>
            <w:r>
              <w:t>Address</w:t>
            </w:r>
          </w:p>
          <w:p w14:paraId="4F927FED" w14:textId="77777777" w:rsidR="00831A43" w:rsidRDefault="00831A43" w:rsidP="00840BC6">
            <w:pPr>
              <w:pStyle w:val="UNISEC"/>
              <w:numPr>
                <w:ilvl w:val="0"/>
                <w:numId w:val="0"/>
              </w:numPr>
            </w:pPr>
            <w:r>
              <w:t>Tel:</w:t>
            </w:r>
          </w:p>
          <w:p w14:paraId="42428FEC" w14:textId="77777777" w:rsidR="00831A43" w:rsidRDefault="00831A43" w:rsidP="00840BC6">
            <w:pPr>
              <w:pStyle w:val="UNISEC"/>
              <w:numPr>
                <w:ilvl w:val="0"/>
                <w:numId w:val="0"/>
              </w:numPr>
            </w:pPr>
            <w:r>
              <w:t>e-mail:</w:t>
            </w:r>
          </w:p>
        </w:tc>
      </w:tr>
      <w:tr w:rsidR="00831A43" w14:paraId="2FA3E8D8" w14:textId="77777777" w:rsidTr="00840BC6">
        <w:tc>
          <w:tcPr>
            <w:tcW w:w="9282" w:type="dxa"/>
          </w:tcPr>
          <w:p w14:paraId="7F4FB371" w14:textId="77777777" w:rsidR="00831A43" w:rsidRDefault="00831A43" w:rsidP="00831A43">
            <w:pPr>
              <w:pStyle w:val="UNISEC"/>
              <w:numPr>
                <w:ilvl w:val="0"/>
                <w:numId w:val="13"/>
              </w:numPr>
            </w:pPr>
            <w:r>
              <w:rPr>
                <w:rFonts w:hint="eastAsia"/>
              </w:rPr>
              <w:t>A</w:t>
            </w:r>
            <w:r>
              <w:t>ssumed satellite size</w:t>
            </w:r>
          </w:p>
        </w:tc>
      </w:tr>
      <w:tr w:rsidR="00831A43" w14:paraId="11FABE94" w14:textId="77777777" w:rsidTr="00840BC6">
        <w:tc>
          <w:tcPr>
            <w:tcW w:w="9282" w:type="dxa"/>
          </w:tcPr>
          <w:p w14:paraId="3E28646F" w14:textId="77777777" w:rsidR="00831A43" w:rsidRPr="000A7F55" w:rsidRDefault="00831A43" w:rsidP="00D56342">
            <w:pPr>
              <w:pStyle w:val="UNISEC"/>
              <w:numPr>
                <w:ilvl w:val="0"/>
                <w:numId w:val="0"/>
              </w:numPr>
              <w:rPr>
                <w:i/>
              </w:rPr>
            </w:pPr>
            <w:r w:rsidRPr="000A7F55">
              <w:rPr>
                <w:rFonts w:hint="eastAsia"/>
                <w:i/>
              </w:rPr>
              <w:t>P</w:t>
            </w:r>
            <w:r w:rsidRPr="000A7F55">
              <w:rPr>
                <w:i/>
              </w:rPr>
              <w:t>lease describe your mission preference.</w:t>
            </w:r>
          </w:p>
          <w:p w14:paraId="2EA1D87B" w14:textId="77777777" w:rsidR="00831A43" w:rsidRPr="00AF0853" w:rsidRDefault="00831A43" w:rsidP="00840BC6">
            <w:pPr>
              <w:pStyle w:val="UNISEC"/>
              <w:numPr>
                <w:ilvl w:val="0"/>
                <w:numId w:val="0"/>
              </w:numPr>
              <w:rPr>
                <w:i/>
              </w:rPr>
            </w:pPr>
          </w:p>
        </w:tc>
      </w:tr>
      <w:tr w:rsidR="00831A43" w14:paraId="22ABE2EE" w14:textId="77777777" w:rsidTr="00840BC6">
        <w:tc>
          <w:tcPr>
            <w:tcW w:w="9282" w:type="dxa"/>
          </w:tcPr>
          <w:p w14:paraId="5B6DE9B6" w14:textId="77777777" w:rsidR="00831A43" w:rsidRPr="002306CB" w:rsidRDefault="00831A43" w:rsidP="00831A43">
            <w:pPr>
              <w:pStyle w:val="UNISEC"/>
              <w:numPr>
                <w:ilvl w:val="0"/>
                <w:numId w:val="13"/>
              </w:numPr>
            </w:pPr>
            <w:r>
              <w:rPr>
                <w:rFonts w:hint="eastAsia"/>
              </w:rPr>
              <w:t>M</w:t>
            </w:r>
            <w:r>
              <w:t>ission preference</w:t>
            </w:r>
          </w:p>
        </w:tc>
      </w:tr>
      <w:tr w:rsidR="00831A43" w14:paraId="4E53C266" w14:textId="77777777" w:rsidTr="00840BC6">
        <w:tc>
          <w:tcPr>
            <w:tcW w:w="9282" w:type="dxa"/>
          </w:tcPr>
          <w:p w14:paraId="68EB8680" w14:textId="1DB18D60" w:rsidR="00831A43" w:rsidRPr="000A7F55" w:rsidRDefault="00831A43" w:rsidP="00CC7C3E">
            <w:pPr>
              <w:pStyle w:val="UNISEC"/>
              <w:numPr>
                <w:ilvl w:val="0"/>
                <w:numId w:val="0"/>
              </w:numPr>
              <w:rPr>
                <w:i/>
              </w:rPr>
            </w:pPr>
            <w:r w:rsidRPr="000A7F55">
              <w:rPr>
                <w:rFonts w:hint="eastAsia"/>
                <w:i/>
              </w:rPr>
              <w:t>P</w:t>
            </w:r>
            <w:r w:rsidRPr="000A7F55">
              <w:rPr>
                <w:i/>
              </w:rPr>
              <w:t>lease describe your mission preference.</w:t>
            </w:r>
            <w:r w:rsidR="002964F8">
              <w:rPr>
                <w:i/>
              </w:rPr>
              <w:t xml:space="preserve"> </w:t>
            </w:r>
            <w:r w:rsidRPr="000A7F55">
              <w:rPr>
                <w:i/>
              </w:rPr>
              <w:t>If you have a specific mission proposal, please explain it in detail.</w:t>
            </w:r>
          </w:p>
          <w:p w14:paraId="2E93CD7E" w14:textId="77777777" w:rsidR="00831A43" w:rsidRDefault="00831A43" w:rsidP="00CC7C3E">
            <w:pPr>
              <w:pStyle w:val="UNISEC"/>
              <w:numPr>
                <w:ilvl w:val="0"/>
                <w:numId w:val="0"/>
              </w:numPr>
            </w:pPr>
          </w:p>
          <w:p w14:paraId="773F3150" w14:textId="77777777" w:rsidR="00831A43" w:rsidRPr="002306CB" w:rsidRDefault="00831A43" w:rsidP="00CC7C3E">
            <w:pPr>
              <w:pStyle w:val="UNISEC"/>
              <w:numPr>
                <w:ilvl w:val="0"/>
                <w:numId w:val="0"/>
              </w:numPr>
            </w:pPr>
          </w:p>
        </w:tc>
      </w:tr>
      <w:tr w:rsidR="00831A43" w14:paraId="33D2E17D" w14:textId="77777777" w:rsidTr="00840BC6">
        <w:tc>
          <w:tcPr>
            <w:tcW w:w="9282" w:type="dxa"/>
          </w:tcPr>
          <w:p w14:paraId="7E55921A" w14:textId="77777777" w:rsidR="00831A43" w:rsidRDefault="00831A43" w:rsidP="00831A43">
            <w:pPr>
              <w:pStyle w:val="UNISEC"/>
              <w:numPr>
                <w:ilvl w:val="0"/>
                <w:numId w:val="13"/>
              </w:numPr>
            </w:pPr>
            <w:r w:rsidRPr="000A7F55">
              <w:t>Estimated budget</w:t>
            </w:r>
            <w:r>
              <w:t xml:space="preserve"> </w:t>
            </w:r>
            <w:r w:rsidRPr="00D56342">
              <w:t>scale</w:t>
            </w:r>
          </w:p>
        </w:tc>
      </w:tr>
      <w:tr w:rsidR="00831A43" w14:paraId="6243D69D" w14:textId="77777777" w:rsidTr="00840BC6">
        <w:tc>
          <w:tcPr>
            <w:tcW w:w="9282" w:type="dxa"/>
          </w:tcPr>
          <w:p w14:paraId="70384733" w14:textId="77777777" w:rsidR="00831A43" w:rsidRDefault="00831A43" w:rsidP="00840BC6">
            <w:pPr>
              <w:pStyle w:val="UNISEC"/>
              <w:numPr>
                <w:ilvl w:val="0"/>
                <w:numId w:val="0"/>
              </w:numPr>
              <w:rPr>
                <w:i/>
              </w:rPr>
            </w:pPr>
            <w:r w:rsidRPr="000A7F55">
              <w:rPr>
                <w:rFonts w:hint="eastAsia"/>
                <w:i/>
              </w:rPr>
              <w:t>P</w:t>
            </w:r>
            <w:r w:rsidRPr="000A7F55">
              <w:rPr>
                <w:i/>
              </w:rPr>
              <w:t xml:space="preserve">lease describe your </w:t>
            </w:r>
            <w:r>
              <w:rPr>
                <w:i/>
              </w:rPr>
              <w:t>budget scale for this mission</w:t>
            </w:r>
            <w:r w:rsidRPr="000A7F55">
              <w:rPr>
                <w:i/>
              </w:rPr>
              <w:t>.</w:t>
            </w:r>
          </w:p>
          <w:p w14:paraId="2233DAEC" w14:textId="77777777" w:rsidR="00C424E2" w:rsidRDefault="00C424E2" w:rsidP="00840BC6">
            <w:pPr>
              <w:pStyle w:val="UNISEC"/>
              <w:numPr>
                <w:ilvl w:val="0"/>
                <w:numId w:val="0"/>
              </w:numPr>
              <w:rPr>
                <w:i/>
              </w:rPr>
            </w:pPr>
          </w:p>
          <w:p w14:paraId="3C213D92" w14:textId="3A10665D" w:rsidR="00C424E2" w:rsidRPr="005B36E4" w:rsidRDefault="00C424E2" w:rsidP="00840BC6">
            <w:pPr>
              <w:pStyle w:val="UNISEC"/>
              <w:numPr>
                <w:ilvl w:val="0"/>
                <w:numId w:val="0"/>
              </w:numPr>
              <w:rPr>
                <w:i/>
              </w:rPr>
            </w:pPr>
          </w:p>
        </w:tc>
      </w:tr>
      <w:tr w:rsidR="00831A43" w14:paraId="478F5EE3" w14:textId="77777777" w:rsidTr="00840BC6">
        <w:tc>
          <w:tcPr>
            <w:tcW w:w="9282" w:type="dxa"/>
          </w:tcPr>
          <w:p w14:paraId="5F8D374D" w14:textId="77777777" w:rsidR="00831A43" w:rsidRDefault="00831A43" w:rsidP="00831A43">
            <w:pPr>
              <w:pStyle w:val="UNISEC"/>
              <w:numPr>
                <w:ilvl w:val="0"/>
                <w:numId w:val="13"/>
              </w:numPr>
            </w:pPr>
            <w:r>
              <w:t>Schedule</w:t>
            </w:r>
          </w:p>
        </w:tc>
      </w:tr>
      <w:tr w:rsidR="00831A43" w14:paraId="23010AB7" w14:textId="77777777" w:rsidTr="00840BC6">
        <w:tc>
          <w:tcPr>
            <w:tcW w:w="9282" w:type="dxa"/>
          </w:tcPr>
          <w:p w14:paraId="6238031A" w14:textId="46492D6D" w:rsidR="00831A43" w:rsidRPr="000A7F55" w:rsidRDefault="00831A43" w:rsidP="00D56342">
            <w:pPr>
              <w:pStyle w:val="UNISEC"/>
              <w:numPr>
                <w:ilvl w:val="0"/>
                <w:numId w:val="0"/>
              </w:numPr>
              <w:rPr>
                <w:i/>
              </w:rPr>
            </w:pPr>
            <w:r w:rsidRPr="000A7F55">
              <w:rPr>
                <w:rFonts w:hint="eastAsia"/>
                <w:i/>
              </w:rPr>
              <w:t>P</w:t>
            </w:r>
            <w:r w:rsidRPr="000A7F55">
              <w:rPr>
                <w:i/>
              </w:rPr>
              <w:t xml:space="preserve">lease describe </w:t>
            </w:r>
            <w:r w:rsidR="002135A9">
              <w:rPr>
                <w:i/>
              </w:rPr>
              <w:t xml:space="preserve">the </w:t>
            </w:r>
            <w:r>
              <w:rPr>
                <w:i/>
              </w:rPr>
              <w:t>assumed schedule for this project</w:t>
            </w:r>
            <w:r w:rsidRPr="000A7F55">
              <w:rPr>
                <w:i/>
              </w:rPr>
              <w:t>.</w:t>
            </w:r>
          </w:p>
          <w:p w14:paraId="04273DE2" w14:textId="41BB8788" w:rsidR="00831A43" w:rsidRDefault="00831A43" w:rsidP="000A7F55">
            <w:pPr>
              <w:pStyle w:val="UNISEC"/>
              <w:numPr>
                <w:ilvl w:val="0"/>
                <w:numId w:val="0"/>
              </w:numPr>
            </w:pPr>
            <w:r>
              <w:t xml:space="preserve">* </w:t>
            </w:r>
            <w:r w:rsidRPr="00831A43">
              <w:t xml:space="preserve">The satellite deployment must be scheduled by the end of </w:t>
            </w:r>
            <w:r w:rsidR="00930ABD">
              <w:rPr>
                <w:rFonts w:hint="eastAsia"/>
              </w:rPr>
              <w:t xml:space="preserve">March </w:t>
            </w:r>
            <w:r w:rsidRPr="00831A43">
              <w:t>202</w:t>
            </w:r>
            <w:r w:rsidR="00930ABD">
              <w:t>4</w:t>
            </w:r>
            <w:r w:rsidRPr="00831A43">
              <w:t>.</w:t>
            </w:r>
          </w:p>
          <w:p w14:paraId="707DBE79" w14:textId="77777777" w:rsidR="00831A43" w:rsidRPr="00D56342" w:rsidRDefault="00831A43" w:rsidP="000A7F55">
            <w:pPr>
              <w:pStyle w:val="UNISEC"/>
              <w:numPr>
                <w:ilvl w:val="0"/>
                <w:numId w:val="0"/>
              </w:numPr>
            </w:pPr>
          </w:p>
        </w:tc>
      </w:tr>
      <w:tr w:rsidR="00831A43" w14:paraId="25E78AC7" w14:textId="77777777" w:rsidTr="00840BC6">
        <w:tc>
          <w:tcPr>
            <w:tcW w:w="9282" w:type="dxa"/>
          </w:tcPr>
          <w:p w14:paraId="7A04D18A" w14:textId="77777777" w:rsidR="00831A43" w:rsidRDefault="00831A43" w:rsidP="00831A43">
            <w:pPr>
              <w:pStyle w:val="UNISEC"/>
              <w:numPr>
                <w:ilvl w:val="0"/>
                <w:numId w:val="13"/>
              </w:numPr>
            </w:pPr>
            <w:r>
              <w:lastRenderedPageBreak/>
              <w:t>Project structure</w:t>
            </w:r>
          </w:p>
        </w:tc>
      </w:tr>
      <w:tr w:rsidR="00831A43" w14:paraId="0CCCFDF9" w14:textId="77777777" w:rsidTr="00840BC6">
        <w:tc>
          <w:tcPr>
            <w:tcW w:w="9282" w:type="dxa"/>
          </w:tcPr>
          <w:p w14:paraId="3EC3C0A5" w14:textId="00608AB0" w:rsidR="00831A43" w:rsidRDefault="00831A43" w:rsidP="00D56342">
            <w:pPr>
              <w:pStyle w:val="UNISEC"/>
              <w:numPr>
                <w:ilvl w:val="0"/>
                <w:numId w:val="0"/>
              </w:numPr>
              <w:rPr>
                <w:i/>
              </w:rPr>
            </w:pPr>
            <w:r w:rsidRPr="000A7F55">
              <w:rPr>
                <w:rFonts w:hint="eastAsia"/>
                <w:i/>
              </w:rPr>
              <w:t>P</w:t>
            </w:r>
            <w:r w:rsidRPr="000A7F55">
              <w:rPr>
                <w:i/>
              </w:rPr>
              <w:t>lease describe</w:t>
            </w:r>
            <w:r>
              <w:rPr>
                <w:i/>
              </w:rPr>
              <w:t xml:space="preserve"> </w:t>
            </w:r>
            <w:r w:rsidR="002135A9">
              <w:rPr>
                <w:i/>
              </w:rPr>
              <w:t xml:space="preserve">the </w:t>
            </w:r>
            <w:r>
              <w:rPr>
                <w:i/>
              </w:rPr>
              <w:t>project structure of this proposal</w:t>
            </w:r>
            <w:r w:rsidRPr="000A7F55">
              <w:rPr>
                <w:i/>
              </w:rPr>
              <w:t>.</w:t>
            </w:r>
          </w:p>
          <w:p w14:paraId="76C2574D" w14:textId="14E65CA4" w:rsidR="00831A43" w:rsidRPr="000A7F55" w:rsidRDefault="00831A43" w:rsidP="00D56342">
            <w:pPr>
              <w:pStyle w:val="UNISEC"/>
              <w:numPr>
                <w:ilvl w:val="0"/>
                <w:numId w:val="0"/>
              </w:numPr>
              <w:rPr>
                <w:i/>
              </w:rPr>
            </w:pPr>
            <w:r>
              <w:rPr>
                <w:rFonts w:hint="eastAsia"/>
                <w:i/>
              </w:rPr>
              <w:t>D</w:t>
            </w:r>
            <w:r>
              <w:rPr>
                <w:i/>
              </w:rPr>
              <w:t xml:space="preserve">etails of </w:t>
            </w:r>
            <w:r w:rsidR="002135A9">
              <w:rPr>
                <w:i/>
              </w:rPr>
              <w:t xml:space="preserve">the </w:t>
            </w:r>
            <w:r>
              <w:rPr>
                <w:i/>
              </w:rPr>
              <w:t>related organization, member</w:t>
            </w:r>
            <w:r w:rsidR="002964F8">
              <w:rPr>
                <w:i/>
              </w:rPr>
              <w:t>s</w:t>
            </w:r>
            <w:r>
              <w:rPr>
                <w:i/>
              </w:rPr>
              <w:t>, relationships, role</w:t>
            </w:r>
            <w:r w:rsidR="002964F8">
              <w:rPr>
                <w:i/>
              </w:rPr>
              <w:t>s</w:t>
            </w:r>
            <w:r>
              <w:rPr>
                <w:i/>
              </w:rPr>
              <w:t>, number of pe</w:t>
            </w:r>
            <w:r w:rsidRPr="000E3777">
              <w:rPr>
                <w:i/>
              </w:rPr>
              <w:t>ople</w:t>
            </w:r>
            <w:r>
              <w:rPr>
                <w:i/>
              </w:rPr>
              <w:t>, satellite testing/development/integrated/operations facilit</w:t>
            </w:r>
            <w:r w:rsidR="002135A9">
              <w:rPr>
                <w:i/>
              </w:rPr>
              <w:t>y, and other pertinent information</w:t>
            </w:r>
            <w:r>
              <w:rPr>
                <w:rFonts w:hint="eastAsia"/>
                <w:i/>
              </w:rPr>
              <w:t>.</w:t>
            </w:r>
          </w:p>
          <w:p w14:paraId="189C0B41" w14:textId="77777777" w:rsidR="00831A43" w:rsidRPr="00D56342" w:rsidRDefault="00831A43" w:rsidP="000A7F55">
            <w:pPr>
              <w:pStyle w:val="UNISEC"/>
              <w:numPr>
                <w:ilvl w:val="0"/>
                <w:numId w:val="0"/>
              </w:numPr>
            </w:pPr>
          </w:p>
          <w:p w14:paraId="35686DD8" w14:textId="77777777" w:rsidR="00831A43" w:rsidRDefault="00831A43" w:rsidP="000A7F55">
            <w:pPr>
              <w:pStyle w:val="UNISEC"/>
              <w:numPr>
                <w:ilvl w:val="0"/>
                <w:numId w:val="0"/>
              </w:numPr>
            </w:pPr>
          </w:p>
          <w:p w14:paraId="024AB7E9" w14:textId="77777777" w:rsidR="00831A43" w:rsidRDefault="00831A43" w:rsidP="000A7F55">
            <w:pPr>
              <w:pStyle w:val="UNISEC"/>
              <w:numPr>
                <w:ilvl w:val="0"/>
                <w:numId w:val="0"/>
              </w:numPr>
            </w:pPr>
          </w:p>
          <w:p w14:paraId="077E2137" w14:textId="77777777" w:rsidR="00831A43" w:rsidRPr="002306CB" w:rsidRDefault="00831A43" w:rsidP="000A7F55">
            <w:pPr>
              <w:pStyle w:val="UNISEC"/>
              <w:numPr>
                <w:ilvl w:val="0"/>
                <w:numId w:val="0"/>
              </w:numPr>
            </w:pPr>
          </w:p>
        </w:tc>
      </w:tr>
      <w:tr w:rsidR="00831A43" w14:paraId="0F74E36C" w14:textId="77777777" w:rsidTr="00840BC6">
        <w:tc>
          <w:tcPr>
            <w:tcW w:w="9282" w:type="dxa"/>
          </w:tcPr>
          <w:p w14:paraId="2F37EC66" w14:textId="77777777" w:rsidR="00831A43" w:rsidRPr="002306CB" w:rsidRDefault="00831A43" w:rsidP="00831A43">
            <w:pPr>
              <w:pStyle w:val="UNISEC"/>
              <w:numPr>
                <w:ilvl w:val="0"/>
                <w:numId w:val="13"/>
              </w:numPr>
            </w:pPr>
            <w:r w:rsidRPr="000A7F55">
              <w:t>International student dispatch</w:t>
            </w:r>
            <w:r>
              <w:t xml:space="preserve"> request</w:t>
            </w:r>
          </w:p>
        </w:tc>
      </w:tr>
      <w:tr w:rsidR="00831A43" w14:paraId="5C61764C" w14:textId="77777777" w:rsidTr="00840BC6">
        <w:tc>
          <w:tcPr>
            <w:tcW w:w="9282" w:type="dxa"/>
          </w:tcPr>
          <w:p w14:paraId="0C24BF96" w14:textId="58A28F89" w:rsidR="00831A43" w:rsidRDefault="00831A43" w:rsidP="000A7F55">
            <w:pPr>
              <w:pStyle w:val="UNISEC"/>
              <w:numPr>
                <w:ilvl w:val="0"/>
                <w:numId w:val="0"/>
              </w:numPr>
            </w:pPr>
            <w:r w:rsidRPr="000A7F55">
              <w:rPr>
                <w:rFonts w:hint="eastAsia"/>
                <w:i/>
              </w:rPr>
              <w:t>P</w:t>
            </w:r>
            <w:r w:rsidRPr="000A7F55">
              <w:rPr>
                <w:i/>
              </w:rPr>
              <w:t>lease describe</w:t>
            </w:r>
            <w:r>
              <w:rPr>
                <w:i/>
              </w:rPr>
              <w:t xml:space="preserve"> the student dispatch request </w:t>
            </w:r>
            <w:r w:rsidR="00480DA6">
              <w:rPr>
                <w:i/>
              </w:rPr>
              <w:t>if needed</w:t>
            </w:r>
            <w:r w:rsidR="0002658D">
              <w:rPr>
                <w:i/>
              </w:rPr>
              <w:t>, including t</w:t>
            </w:r>
            <w:r w:rsidR="002135A9">
              <w:rPr>
                <w:i/>
              </w:rPr>
              <w:t>he n</w:t>
            </w:r>
            <w:r>
              <w:rPr>
                <w:i/>
              </w:rPr>
              <w:t>umber of people</w:t>
            </w:r>
            <w:r w:rsidR="0002658D">
              <w:rPr>
                <w:i/>
              </w:rPr>
              <w:t xml:space="preserve"> and their</w:t>
            </w:r>
            <w:r>
              <w:rPr>
                <w:i/>
              </w:rPr>
              <w:t xml:space="preserve"> background</w:t>
            </w:r>
            <w:r w:rsidR="0002658D">
              <w:rPr>
                <w:i/>
              </w:rPr>
              <w:t>s.</w:t>
            </w:r>
          </w:p>
          <w:p w14:paraId="78D69D67" w14:textId="77777777" w:rsidR="00831A43" w:rsidRPr="002306CB" w:rsidRDefault="00831A43" w:rsidP="000A7F55">
            <w:pPr>
              <w:pStyle w:val="UNISEC"/>
              <w:numPr>
                <w:ilvl w:val="0"/>
                <w:numId w:val="0"/>
              </w:numPr>
            </w:pPr>
          </w:p>
        </w:tc>
      </w:tr>
      <w:tr w:rsidR="00831A43" w14:paraId="1383D21B" w14:textId="77777777" w:rsidTr="00840BC6">
        <w:tc>
          <w:tcPr>
            <w:tcW w:w="9282" w:type="dxa"/>
          </w:tcPr>
          <w:p w14:paraId="22042172" w14:textId="77777777" w:rsidR="00831A43" w:rsidRPr="002306CB" w:rsidRDefault="00831A43" w:rsidP="00831A43">
            <w:pPr>
              <w:pStyle w:val="UNISEC"/>
              <w:numPr>
                <w:ilvl w:val="0"/>
                <w:numId w:val="13"/>
              </w:numPr>
            </w:pPr>
            <w:r>
              <w:t>Satellite development, operations experience</w:t>
            </w:r>
          </w:p>
        </w:tc>
      </w:tr>
      <w:tr w:rsidR="00831A43" w14:paraId="0224F4B1" w14:textId="77777777" w:rsidTr="00840BC6">
        <w:tc>
          <w:tcPr>
            <w:tcW w:w="9282" w:type="dxa"/>
          </w:tcPr>
          <w:p w14:paraId="4155AD11" w14:textId="15ED16FC" w:rsidR="00831A43" w:rsidRDefault="00831A43" w:rsidP="000E3777">
            <w:pPr>
              <w:pStyle w:val="UNISEC"/>
              <w:numPr>
                <w:ilvl w:val="0"/>
                <w:numId w:val="0"/>
              </w:numPr>
              <w:rPr>
                <w:i/>
              </w:rPr>
            </w:pPr>
            <w:r w:rsidRPr="000A7F55">
              <w:rPr>
                <w:rFonts w:hint="eastAsia"/>
                <w:i/>
              </w:rPr>
              <w:t>P</w:t>
            </w:r>
            <w:r w:rsidRPr="000A7F55">
              <w:rPr>
                <w:i/>
              </w:rPr>
              <w:t>lease describe</w:t>
            </w:r>
            <w:r>
              <w:rPr>
                <w:i/>
              </w:rPr>
              <w:t xml:space="preserve"> </w:t>
            </w:r>
            <w:r w:rsidR="0002658D">
              <w:rPr>
                <w:i/>
              </w:rPr>
              <w:t xml:space="preserve">any </w:t>
            </w:r>
            <w:r>
              <w:rPr>
                <w:i/>
              </w:rPr>
              <w:t>satellite development</w:t>
            </w:r>
            <w:r w:rsidR="0002658D">
              <w:rPr>
                <w:i/>
              </w:rPr>
              <w:t xml:space="preserve"> or </w:t>
            </w:r>
            <w:r>
              <w:rPr>
                <w:i/>
              </w:rPr>
              <w:t>operations experience</w:t>
            </w:r>
            <w:r w:rsidR="0002658D">
              <w:rPr>
                <w:i/>
              </w:rPr>
              <w:t xml:space="preserve"> that</w:t>
            </w:r>
            <w:r>
              <w:rPr>
                <w:i/>
              </w:rPr>
              <w:t xml:space="preserve"> you have</w:t>
            </w:r>
            <w:r w:rsidR="0002658D">
              <w:rPr>
                <w:i/>
              </w:rPr>
              <w:t>, such as the name of t</w:t>
            </w:r>
            <w:r>
              <w:rPr>
                <w:i/>
              </w:rPr>
              <w:t>he satellite</w:t>
            </w:r>
            <w:r w:rsidR="0002658D">
              <w:rPr>
                <w:i/>
              </w:rPr>
              <w:t xml:space="preserve"> and</w:t>
            </w:r>
            <w:r>
              <w:rPr>
                <w:i/>
              </w:rPr>
              <w:t xml:space="preserve"> detail</w:t>
            </w:r>
            <w:r w:rsidR="0002658D">
              <w:rPr>
                <w:i/>
              </w:rPr>
              <w:t>s</w:t>
            </w:r>
            <w:r>
              <w:rPr>
                <w:i/>
              </w:rPr>
              <w:t>.</w:t>
            </w:r>
          </w:p>
          <w:p w14:paraId="0EDD4A1C" w14:textId="77777777" w:rsidR="00831A43" w:rsidRDefault="00831A43" w:rsidP="000A7F55">
            <w:pPr>
              <w:pStyle w:val="UNISEC"/>
              <w:numPr>
                <w:ilvl w:val="0"/>
                <w:numId w:val="0"/>
              </w:numPr>
            </w:pPr>
          </w:p>
          <w:p w14:paraId="5A70BAFC" w14:textId="77777777" w:rsidR="00831A43" w:rsidRDefault="00831A43" w:rsidP="000A7F55">
            <w:pPr>
              <w:pStyle w:val="UNISEC"/>
              <w:numPr>
                <w:ilvl w:val="0"/>
                <w:numId w:val="0"/>
              </w:numPr>
            </w:pPr>
          </w:p>
          <w:p w14:paraId="31C232D5" w14:textId="77777777" w:rsidR="00831A43" w:rsidRPr="002306CB" w:rsidRDefault="00831A43" w:rsidP="000A7F55">
            <w:pPr>
              <w:pStyle w:val="UNISEC"/>
              <w:numPr>
                <w:ilvl w:val="0"/>
                <w:numId w:val="0"/>
              </w:numPr>
            </w:pPr>
          </w:p>
        </w:tc>
      </w:tr>
      <w:tr w:rsidR="00831A43" w14:paraId="4E4CE9DD" w14:textId="77777777" w:rsidTr="00840BC6">
        <w:tc>
          <w:tcPr>
            <w:tcW w:w="9282" w:type="dxa"/>
          </w:tcPr>
          <w:p w14:paraId="5ECBDF93" w14:textId="77777777" w:rsidR="00831A43" w:rsidRPr="002306CB" w:rsidRDefault="00831A43" w:rsidP="00831A43">
            <w:pPr>
              <w:pStyle w:val="UNISEC"/>
              <w:numPr>
                <w:ilvl w:val="0"/>
                <w:numId w:val="13"/>
              </w:numPr>
            </w:pPr>
            <w:r>
              <w:t>Schedule of budget, limitation in operations (ex., payment schedule)</w:t>
            </w:r>
          </w:p>
        </w:tc>
      </w:tr>
      <w:tr w:rsidR="00831A43" w14:paraId="496B148F" w14:textId="77777777" w:rsidTr="00840BC6">
        <w:tc>
          <w:tcPr>
            <w:tcW w:w="9282" w:type="dxa"/>
          </w:tcPr>
          <w:p w14:paraId="77B49D7F" w14:textId="2753F79E" w:rsidR="00831A43" w:rsidRDefault="00831A43" w:rsidP="003248E4">
            <w:pPr>
              <w:pStyle w:val="UNISEC"/>
              <w:numPr>
                <w:ilvl w:val="0"/>
                <w:numId w:val="0"/>
              </w:numPr>
              <w:snapToGrid w:val="0"/>
              <w:rPr>
                <w:i/>
              </w:rPr>
            </w:pPr>
            <w:r w:rsidRPr="000A7F55">
              <w:rPr>
                <w:rFonts w:hint="eastAsia"/>
                <w:i/>
              </w:rPr>
              <w:t>P</w:t>
            </w:r>
            <w:r w:rsidRPr="000A7F55">
              <w:rPr>
                <w:i/>
              </w:rPr>
              <w:t>lease describe</w:t>
            </w:r>
            <w:r>
              <w:rPr>
                <w:i/>
              </w:rPr>
              <w:t xml:space="preserve"> </w:t>
            </w:r>
            <w:r w:rsidR="0002658D">
              <w:rPr>
                <w:i/>
              </w:rPr>
              <w:t xml:space="preserve">the </w:t>
            </w:r>
            <w:r>
              <w:rPr>
                <w:i/>
              </w:rPr>
              <w:t>budget schedule (starting</w:t>
            </w:r>
            <w:r w:rsidR="002964F8">
              <w:rPr>
                <w:rFonts w:ascii="游明朝" w:eastAsia="游明朝" w:hAnsi="游明朝" w:hint="eastAsia"/>
                <w:i/>
              </w:rPr>
              <w:t>–</w:t>
            </w:r>
            <w:r>
              <w:rPr>
                <w:i/>
              </w:rPr>
              <w:t xml:space="preserve">ending date). If you have any limitations, please explain </w:t>
            </w:r>
            <w:r w:rsidR="0002658D">
              <w:rPr>
                <w:i/>
              </w:rPr>
              <w:t>them</w:t>
            </w:r>
            <w:r>
              <w:rPr>
                <w:i/>
              </w:rPr>
              <w:t>.</w:t>
            </w:r>
          </w:p>
          <w:p w14:paraId="670B05A6" w14:textId="77777777" w:rsidR="00831A43" w:rsidRPr="000E3777" w:rsidRDefault="00831A43" w:rsidP="000A7F55">
            <w:pPr>
              <w:pStyle w:val="UNISEC"/>
              <w:numPr>
                <w:ilvl w:val="0"/>
                <w:numId w:val="0"/>
              </w:numPr>
            </w:pPr>
          </w:p>
          <w:p w14:paraId="2CE49C87" w14:textId="77777777" w:rsidR="00831A43" w:rsidRDefault="00831A43" w:rsidP="000A7F55">
            <w:pPr>
              <w:pStyle w:val="UNISEC"/>
              <w:numPr>
                <w:ilvl w:val="0"/>
                <w:numId w:val="0"/>
              </w:numPr>
            </w:pPr>
          </w:p>
          <w:p w14:paraId="5955BE1C" w14:textId="77777777" w:rsidR="00831A43" w:rsidRPr="002306CB" w:rsidRDefault="00831A43" w:rsidP="000A7F55">
            <w:pPr>
              <w:pStyle w:val="UNISEC"/>
              <w:numPr>
                <w:ilvl w:val="0"/>
                <w:numId w:val="0"/>
              </w:numPr>
            </w:pPr>
          </w:p>
        </w:tc>
      </w:tr>
      <w:tr w:rsidR="00831A43" w14:paraId="2BC8F883" w14:textId="77777777" w:rsidTr="00840BC6">
        <w:tc>
          <w:tcPr>
            <w:tcW w:w="9282" w:type="dxa"/>
          </w:tcPr>
          <w:p w14:paraId="2C008A5E" w14:textId="77777777" w:rsidR="00831A43" w:rsidRPr="002306CB" w:rsidRDefault="00831A43" w:rsidP="00831A43">
            <w:pPr>
              <w:pStyle w:val="UNISEC"/>
              <w:numPr>
                <w:ilvl w:val="0"/>
                <w:numId w:val="13"/>
              </w:numPr>
            </w:pPr>
            <w:r>
              <w:t>R</w:t>
            </w:r>
            <w:r w:rsidRPr="00115A9C">
              <w:rPr>
                <w:rFonts w:hint="eastAsia"/>
              </w:rPr>
              <w:t>equest</w:t>
            </w:r>
            <w:r>
              <w:t xml:space="preserve"> for partner</w:t>
            </w:r>
          </w:p>
        </w:tc>
      </w:tr>
      <w:tr w:rsidR="00831A43" w14:paraId="4DF52596" w14:textId="77777777" w:rsidTr="00840BC6">
        <w:tc>
          <w:tcPr>
            <w:tcW w:w="9282" w:type="dxa"/>
          </w:tcPr>
          <w:p w14:paraId="1039D2B2" w14:textId="76363A22" w:rsidR="00831A43" w:rsidRPr="000A7F55" w:rsidRDefault="00831A43" w:rsidP="00115A9C">
            <w:pPr>
              <w:pStyle w:val="UNISEC"/>
              <w:numPr>
                <w:ilvl w:val="0"/>
                <w:numId w:val="0"/>
              </w:numPr>
              <w:rPr>
                <w:i/>
              </w:rPr>
            </w:pPr>
            <w:r>
              <w:rPr>
                <w:rFonts w:hint="eastAsia"/>
                <w:i/>
              </w:rPr>
              <w:t>P</w:t>
            </w:r>
            <w:r>
              <w:rPr>
                <w:i/>
              </w:rPr>
              <w:t xml:space="preserve">lease describe </w:t>
            </w:r>
            <w:r w:rsidR="002964F8">
              <w:rPr>
                <w:i/>
              </w:rPr>
              <w:t>any</w:t>
            </w:r>
            <w:r w:rsidR="0002658D">
              <w:rPr>
                <w:i/>
              </w:rPr>
              <w:t xml:space="preserve"> </w:t>
            </w:r>
            <w:r>
              <w:rPr>
                <w:i/>
              </w:rPr>
              <w:t xml:space="preserve">request for </w:t>
            </w:r>
            <w:r w:rsidR="002964F8">
              <w:rPr>
                <w:i/>
              </w:rPr>
              <w:t>a</w:t>
            </w:r>
            <w:r>
              <w:rPr>
                <w:i/>
              </w:rPr>
              <w:t xml:space="preserve"> partner.</w:t>
            </w:r>
            <w:r w:rsidR="002964F8">
              <w:rPr>
                <w:i/>
              </w:rPr>
              <w:t xml:space="preserve"> </w:t>
            </w:r>
            <w:r w:rsidRPr="000A7F55">
              <w:rPr>
                <w:i/>
              </w:rPr>
              <w:t xml:space="preserve">If you have a specific </w:t>
            </w:r>
            <w:r>
              <w:rPr>
                <w:i/>
              </w:rPr>
              <w:t>organization</w:t>
            </w:r>
            <w:r>
              <w:rPr>
                <w:rFonts w:hint="eastAsia"/>
                <w:i/>
              </w:rPr>
              <w:t xml:space="preserve"> </w:t>
            </w:r>
            <w:r>
              <w:rPr>
                <w:i/>
              </w:rPr>
              <w:t>in mind</w:t>
            </w:r>
            <w:r w:rsidRPr="000A7F55">
              <w:rPr>
                <w:i/>
              </w:rPr>
              <w:t xml:space="preserve">, please </w:t>
            </w:r>
            <w:r>
              <w:rPr>
                <w:i/>
              </w:rPr>
              <w:t>write down the</w:t>
            </w:r>
            <w:r w:rsidR="002964F8">
              <w:rPr>
                <w:i/>
              </w:rPr>
              <w:t>ir</w:t>
            </w:r>
            <w:r>
              <w:rPr>
                <w:i/>
              </w:rPr>
              <w:t xml:space="preserve"> name</w:t>
            </w:r>
            <w:r w:rsidR="002964F8">
              <w:rPr>
                <w:i/>
              </w:rPr>
              <w:t>s</w:t>
            </w:r>
            <w:r>
              <w:rPr>
                <w:i/>
              </w:rPr>
              <w:t xml:space="preserve"> in </w:t>
            </w:r>
            <w:r w:rsidR="002964F8">
              <w:rPr>
                <w:i/>
              </w:rPr>
              <w:t>order of</w:t>
            </w:r>
            <w:r>
              <w:rPr>
                <w:i/>
              </w:rPr>
              <w:t xml:space="preserve"> preference</w:t>
            </w:r>
            <w:r w:rsidRPr="000A7F55">
              <w:rPr>
                <w:i/>
              </w:rPr>
              <w:t>.</w:t>
            </w:r>
          </w:p>
          <w:p w14:paraId="1554B89B" w14:textId="77777777" w:rsidR="00831A43" w:rsidRDefault="00831A43" w:rsidP="00115A9C">
            <w:pPr>
              <w:pStyle w:val="UNISEC"/>
              <w:numPr>
                <w:ilvl w:val="0"/>
                <w:numId w:val="0"/>
              </w:numPr>
            </w:pPr>
          </w:p>
          <w:p w14:paraId="6E3ABFCA" w14:textId="77777777" w:rsidR="00831A43" w:rsidRDefault="00831A43" w:rsidP="00115A9C">
            <w:pPr>
              <w:pStyle w:val="UNISEC"/>
              <w:numPr>
                <w:ilvl w:val="0"/>
                <w:numId w:val="0"/>
              </w:numPr>
            </w:pPr>
          </w:p>
          <w:p w14:paraId="5EDC8C09" w14:textId="77777777" w:rsidR="00831A43" w:rsidRPr="00115A9C" w:rsidRDefault="00831A43" w:rsidP="00115A9C">
            <w:pPr>
              <w:pStyle w:val="UNISEC"/>
              <w:numPr>
                <w:ilvl w:val="0"/>
                <w:numId w:val="0"/>
              </w:numPr>
            </w:pPr>
          </w:p>
        </w:tc>
      </w:tr>
      <w:tr w:rsidR="00831A43" w14:paraId="03CD2D10" w14:textId="77777777" w:rsidTr="00840BC6">
        <w:tc>
          <w:tcPr>
            <w:tcW w:w="9282" w:type="dxa"/>
          </w:tcPr>
          <w:p w14:paraId="50AFD00C" w14:textId="77777777" w:rsidR="00831A43" w:rsidRPr="002306CB" w:rsidRDefault="00831A43" w:rsidP="00831A43">
            <w:pPr>
              <w:pStyle w:val="UNISEC"/>
              <w:numPr>
                <w:ilvl w:val="0"/>
                <w:numId w:val="13"/>
              </w:numPr>
            </w:pPr>
            <w:r>
              <w:t>Ground facility availability</w:t>
            </w:r>
          </w:p>
        </w:tc>
      </w:tr>
      <w:tr w:rsidR="00831A43" w14:paraId="4AE85030" w14:textId="77777777" w:rsidTr="00840BC6">
        <w:tc>
          <w:tcPr>
            <w:tcW w:w="9282" w:type="dxa"/>
          </w:tcPr>
          <w:p w14:paraId="714663F9" w14:textId="5D491CDD" w:rsidR="00831A43" w:rsidRDefault="00831A43" w:rsidP="000E3777">
            <w:pPr>
              <w:pStyle w:val="UNISEC"/>
              <w:numPr>
                <w:ilvl w:val="0"/>
                <w:numId w:val="0"/>
              </w:numPr>
              <w:rPr>
                <w:i/>
              </w:rPr>
            </w:pPr>
            <w:r>
              <w:rPr>
                <w:rFonts w:hint="eastAsia"/>
                <w:i/>
              </w:rPr>
              <w:t>P</w:t>
            </w:r>
            <w:r>
              <w:rPr>
                <w:i/>
              </w:rPr>
              <w:t xml:space="preserve">lease describe </w:t>
            </w:r>
            <w:r w:rsidR="0002658D">
              <w:rPr>
                <w:i/>
              </w:rPr>
              <w:t xml:space="preserve">the </w:t>
            </w:r>
            <w:r>
              <w:rPr>
                <w:i/>
              </w:rPr>
              <w:t>availability of ground facilities in your country.</w:t>
            </w:r>
          </w:p>
          <w:p w14:paraId="34764B42" w14:textId="77777777" w:rsidR="00831A43" w:rsidRDefault="00831A43" w:rsidP="000E3777">
            <w:pPr>
              <w:pStyle w:val="UNISEC"/>
              <w:numPr>
                <w:ilvl w:val="0"/>
                <w:numId w:val="0"/>
              </w:numPr>
            </w:pPr>
          </w:p>
          <w:p w14:paraId="3931E9EF" w14:textId="77777777" w:rsidR="00831A43" w:rsidRPr="002306CB" w:rsidRDefault="00831A43" w:rsidP="000E3777">
            <w:pPr>
              <w:pStyle w:val="UNISEC"/>
              <w:numPr>
                <w:ilvl w:val="0"/>
                <w:numId w:val="0"/>
              </w:numPr>
            </w:pPr>
          </w:p>
        </w:tc>
      </w:tr>
    </w:tbl>
    <w:p w14:paraId="4D591D86" w14:textId="32C3F84A" w:rsidR="00831A43" w:rsidRPr="00831A43" w:rsidRDefault="00831A43" w:rsidP="00831A43">
      <w:pPr>
        <w:jc w:val="right"/>
        <w:rPr>
          <w:rFonts w:ascii="Arial" w:hAnsi="Arial" w:cs="Arial"/>
        </w:rPr>
      </w:pPr>
      <w:r w:rsidRPr="00831A43">
        <w:rPr>
          <w:rFonts w:ascii="Arial" w:hAnsi="Arial" w:cs="Arial"/>
        </w:rPr>
        <w:t>End</w:t>
      </w:r>
    </w:p>
    <w:p w14:paraId="2DFDB5CC" w14:textId="556850A1" w:rsidR="00831A43" w:rsidRPr="00831A43" w:rsidRDefault="00831A43" w:rsidP="00831A43"/>
    <w:sectPr w:rsidR="00831A43" w:rsidRPr="00831A43" w:rsidSect="00831A43">
      <w:headerReference w:type="first" r:id="rId7"/>
      <w:pgSz w:w="11906" w:h="16838"/>
      <w:pgMar w:top="1531" w:right="1701" w:bottom="1531" w:left="1701" w:header="851" w:footer="992" w:gutter="0"/>
      <w:cols w:space="425"/>
      <w:titlePg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2000A8" w16cex:dateUtc="2021-10-24T19:56:00Z"/>
  <w16cex:commentExtensible w16cex:durableId="25200160" w16cex:dateUtc="2021-10-24T19:59:00Z"/>
  <w16cex:commentExtensible w16cex:durableId="2520039F" w16cex:dateUtc="2021-10-24T20:09:00Z"/>
  <w16cex:commentExtensible w16cex:durableId="25200609" w16cex:dateUtc="2021-10-24T20:19:00Z"/>
  <w16cex:commentExtensible w16cex:durableId="2520098D" w16cex:dateUtc="2021-10-24T20:34:00Z"/>
  <w16cex:commentExtensible w16cex:durableId="25201683" w16cex:dateUtc="2021-10-24T21:2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4F66FF" w14:textId="77777777" w:rsidR="000D45D2" w:rsidRDefault="000D45D2" w:rsidP="00DC1037">
      <w:r>
        <w:separator/>
      </w:r>
    </w:p>
  </w:endnote>
  <w:endnote w:type="continuationSeparator" w:id="0">
    <w:p w14:paraId="495D2CAD" w14:textId="77777777" w:rsidR="000D45D2" w:rsidRDefault="000D45D2" w:rsidP="00DC10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IZ UDゴシック">
    <w:altName w:val="Yu Gothic"/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S Sans Serif">
    <w:altName w:val="Arial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9F020" w14:textId="77777777" w:rsidR="000D45D2" w:rsidRDefault="000D45D2" w:rsidP="00DC1037">
      <w:r>
        <w:separator/>
      </w:r>
    </w:p>
  </w:footnote>
  <w:footnote w:type="continuationSeparator" w:id="0">
    <w:p w14:paraId="151FD72A" w14:textId="77777777" w:rsidR="000D45D2" w:rsidRDefault="000D45D2" w:rsidP="00DC10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F1F676" w14:textId="77777777" w:rsidR="00C278A1" w:rsidRPr="00831A43" w:rsidRDefault="00C278A1" w:rsidP="00C278A1">
    <w:pPr>
      <w:pStyle w:val="ab"/>
      <w:rPr>
        <w:bdr w:val="single" w:sz="4" w:space="0" w:color="auto"/>
      </w:rPr>
    </w:pPr>
    <w:r w:rsidRPr="00831A43">
      <w:rPr>
        <w:rFonts w:hint="eastAsia"/>
        <w:bdr w:val="single" w:sz="4" w:space="0" w:color="auto"/>
      </w:rPr>
      <w:t>A</w:t>
    </w:r>
    <w:r w:rsidRPr="00831A43">
      <w:rPr>
        <w:bdr w:val="single" w:sz="4" w:space="0" w:color="auto"/>
      </w:rPr>
      <w:t xml:space="preserve">ttachment </w:t>
    </w:r>
    <w:r>
      <w:rPr>
        <w:bdr w:val="single" w:sz="4" w:space="0" w:color="auto"/>
      </w:rPr>
      <w:t>2</w:t>
    </w:r>
  </w:p>
  <w:p w14:paraId="5456386F" w14:textId="77777777" w:rsidR="00C278A1" w:rsidRDefault="00C278A1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A6747"/>
    <w:multiLevelType w:val="hybridMultilevel"/>
    <w:tmpl w:val="FA3EC914"/>
    <w:lvl w:ilvl="0" w:tplc="D24E9D2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1005FF0"/>
    <w:multiLevelType w:val="hybridMultilevel"/>
    <w:tmpl w:val="1040D01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2EE647B"/>
    <w:multiLevelType w:val="hybridMultilevel"/>
    <w:tmpl w:val="8328175A"/>
    <w:lvl w:ilvl="0" w:tplc="1FA665B6">
      <w:start w:val="10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C786FED"/>
    <w:multiLevelType w:val="multilevel"/>
    <w:tmpl w:val="48649D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3B0E88"/>
    <w:multiLevelType w:val="hybridMultilevel"/>
    <w:tmpl w:val="6978ABD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774514D"/>
    <w:multiLevelType w:val="hybridMultilevel"/>
    <w:tmpl w:val="98F0D71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A07188E"/>
    <w:multiLevelType w:val="hybridMultilevel"/>
    <w:tmpl w:val="B4A00DA2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41201B29"/>
    <w:multiLevelType w:val="hybridMultilevel"/>
    <w:tmpl w:val="4CD4D080"/>
    <w:lvl w:ilvl="0" w:tplc="C5282E88">
      <w:start w:val="1"/>
      <w:numFmt w:val="decimalEnclosedCircle"/>
      <w:pStyle w:val="UNISEC"/>
      <w:lvlText w:val="%1"/>
      <w:lvlJc w:val="left"/>
      <w:pPr>
        <w:ind w:left="640" w:hanging="420"/>
      </w:p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8" w15:restartNumberingAfterBreak="0">
    <w:nsid w:val="457C6D86"/>
    <w:multiLevelType w:val="hybridMultilevel"/>
    <w:tmpl w:val="03842C40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44349B"/>
    <w:multiLevelType w:val="hybridMultilevel"/>
    <w:tmpl w:val="8FCAE0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02E17AC"/>
    <w:multiLevelType w:val="hybridMultilevel"/>
    <w:tmpl w:val="615431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2BBEA124">
      <w:start w:val="1"/>
      <w:numFmt w:val="bullet"/>
      <w:lvlText w:val="-"/>
      <w:lvlJc w:val="left"/>
      <w:pPr>
        <w:ind w:left="1260" w:hanging="420"/>
      </w:pPr>
      <w:rPr>
        <w:rFonts w:ascii="BIZ UDゴシック" w:eastAsia="BIZ UDゴシック" w:hAnsi="BIZ UDゴシック" w:hint="eastAsia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0F26C70"/>
    <w:multiLevelType w:val="hybridMultilevel"/>
    <w:tmpl w:val="2A20847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631438A8"/>
    <w:multiLevelType w:val="hybridMultilevel"/>
    <w:tmpl w:val="A894BCB2"/>
    <w:lvl w:ilvl="0" w:tplc="04090015">
      <w:start w:val="1"/>
      <w:numFmt w:val="upperLetter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1034685"/>
    <w:multiLevelType w:val="hybridMultilevel"/>
    <w:tmpl w:val="CBDA0E6E"/>
    <w:lvl w:ilvl="0" w:tplc="20EEA3F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4"/>
  </w:num>
  <w:num w:numId="5">
    <w:abstractNumId w:val="12"/>
  </w:num>
  <w:num w:numId="6">
    <w:abstractNumId w:val="6"/>
  </w:num>
  <w:num w:numId="7">
    <w:abstractNumId w:val="5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7"/>
  </w:num>
  <w:num w:numId="13">
    <w:abstractNumId w:val="1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s7Q0BUJLcwMjCyUdpeDU4uLM/DyQAsNaALL2+CssAAAA"/>
  </w:docVars>
  <w:rsids>
    <w:rsidRoot w:val="00DC270B"/>
    <w:rsid w:val="0001001D"/>
    <w:rsid w:val="000223E0"/>
    <w:rsid w:val="0002658D"/>
    <w:rsid w:val="00036902"/>
    <w:rsid w:val="0004321B"/>
    <w:rsid w:val="00046B36"/>
    <w:rsid w:val="00067BEC"/>
    <w:rsid w:val="00080BCB"/>
    <w:rsid w:val="00083073"/>
    <w:rsid w:val="000B5BCF"/>
    <w:rsid w:val="000D45D2"/>
    <w:rsid w:val="000E3EA0"/>
    <w:rsid w:val="000F163D"/>
    <w:rsid w:val="00105605"/>
    <w:rsid w:val="00112E6A"/>
    <w:rsid w:val="001239D7"/>
    <w:rsid w:val="0014106A"/>
    <w:rsid w:val="00147F49"/>
    <w:rsid w:val="001606AB"/>
    <w:rsid w:val="00162EE6"/>
    <w:rsid w:val="0019546A"/>
    <w:rsid w:val="001D7348"/>
    <w:rsid w:val="002135A9"/>
    <w:rsid w:val="0022539F"/>
    <w:rsid w:val="00235365"/>
    <w:rsid w:val="002441CD"/>
    <w:rsid w:val="002616F7"/>
    <w:rsid w:val="00287286"/>
    <w:rsid w:val="002964F8"/>
    <w:rsid w:val="002A05BC"/>
    <w:rsid w:val="002E1618"/>
    <w:rsid w:val="00321D08"/>
    <w:rsid w:val="003248E4"/>
    <w:rsid w:val="003673AF"/>
    <w:rsid w:val="003A3922"/>
    <w:rsid w:val="003B49BB"/>
    <w:rsid w:val="003D64C3"/>
    <w:rsid w:val="003F23C8"/>
    <w:rsid w:val="00401EDC"/>
    <w:rsid w:val="00402D04"/>
    <w:rsid w:val="00407D01"/>
    <w:rsid w:val="0042443C"/>
    <w:rsid w:val="00442201"/>
    <w:rsid w:val="004536AA"/>
    <w:rsid w:val="00464BFB"/>
    <w:rsid w:val="00480DA6"/>
    <w:rsid w:val="004B5322"/>
    <w:rsid w:val="004D4A95"/>
    <w:rsid w:val="004F5B8B"/>
    <w:rsid w:val="00507157"/>
    <w:rsid w:val="0052030D"/>
    <w:rsid w:val="00522330"/>
    <w:rsid w:val="005719C2"/>
    <w:rsid w:val="00592592"/>
    <w:rsid w:val="005963F1"/>
    <w:rsid w:val="005C09EE"/>
    <w:rsid w:val="005C4168"/>
    <w:rsid w:val="005E0734"/>
    <w:rsid w:val="00615644"/>
    <w:rsid w:val="00633507"/>
    <w:rsid w:val="00636A59"/>
    <w:rsid w:val="00637CAB"/>
    <w:rsid w:val="006473E2"/>
    <w:rsid w:val="006560C4"/>
    <w:rsid w:val="006765B5"/>
    <w:rsid w:val="0068304A"/>
    <w:rsid w:val="00695ECC"/>
    <w:rsid w:val="006A6F23"/>
    <w:rsid w:val="006B00B7"/>
    <w:rsid w:val="006C243F"/>
    <w:rsid w:val="0072672A"/>
    <w:rsid w:val="00727C47"/>
    <w:rsid w:val="00737A30"/>
    <w:rsid w:val="0074437F"/>
    <w:rsid w:val="00764708"/>
    <w:rsid w:val="007A0A67"/>
    <w:rsid w:val="00804BE1"/>
    <w:rsid w:val="00805019"/>
    <w:rsid w:val="00826E54"/>
    <w:rsid w:val="00831A43"/>
    <w:rsid w:val="008400A4"/>
    <w:rsid w:val="00842145"/>
    <w:rsid w:val="008604E7"/>
    <w:rsid w:val="00882E08"/>
    <w:rsid w:val="008F409B"/>
    <w:rsid w:val="00910965"/>
    <w:rsid w:val="009210B0"/>
    <w:rsid w:val="00927EC9"/>
    <w:rsid w:val="00930ABD"/>
    <w:rsid w:val="009455A2"/>
    <w:rsid w:val="00956D38"/>
    <w:rsid w:val="009A2026"/>
    <w:rsid w:val="009A2621"/>
    <w:rsid w:val="009C4C49"/>
    <w:rsid w:val="00A139BF"/>
    <w:rsid w:val="00A30634"/>
    <w:rsid w:val="00A30BBE"/>
    <w:rsid w:val="00A32EBA"/>
    <w:rsid w:val="00A348AD"/>
    <w:rsid w:val="00A60B39"/>
    <w:rsid w:val="00AD7D94"/>
    <w:rsid w:val="00B24C26"/>
    <w:rsid w:val="00B400A2"/>
    <w:rsid w:val="00B42479"/>
    <w:rsid w:val="00B61861"/>
    <w:rsid w:val="00BE2502"/>
    <w:rsid w:val="00C11D46"/>
    <w:rsid w:val="00C278A1"/>
    <w:rsid w:val="00C339BC"/>
    <w:rsid w:val="00C424E2"/>
    <w:rsid w:val="00C55043"/>
    <w:rsid w:val="00C85D83"/>
    <w:rsid w:val="00C971A4"/>
    <w:rsid w:val="00CD342B"/>
    <w:rsid w:val="00D016BB"/>
    <w:rsid w:val="00D17D6D"/>
    <w:rsid w:val="00D264FD"/>
    <w:rsid w:val="00D5389D"/>
    <w:rsid w:val="00D73ECE"/>
    <w:rsid w:val="00D746B8"/>
    <w:rsid w:val="00DB07BF"/>
    <w:rsid w:val="00DC1037"/>
    <w:rsid w:val="00DC270B"/>
    <w:rsid w:val="00DF0C10"/>
    <w:rsid w:val="00DF4EF5"/>
    <w:rsid w:val="00DF6AEC"/>
    <w:rsid w:val="00DF79CC"/>
    <w:rsid w:val="00E21060"/>
    <w:rsid w:val="00E37BA6"/>
    <w:rsid w:val="00EA70C1"/>
    <w:rsid w:val="00ED3D22"/>
    <w:rsid w:val="00F1215B"/>
    <w:rsid w:val="00F576B5"/>
    <w:rsid w:val="00F67732"/>
    <w:rsid w:val="00FA5599"/>
    <w:rsid w:val="00FC1D53"/>
    <w:rsid w:val="00FD6C71"/>
    <w:rsid w:val="00FE5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05E6647"/>
  <w15:chartTrackingRefBased/>
  <w15:docId w15:val="{5124FE4A-A4AA-46F5-9676-0A38452FF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C270B"/>
    <w:pPr>
      <w:ind w:leftChars="400" w:left="840"/>
    </w:pPr>
  </w:style>
  <w:style w:type="character" w:styleId="a4">
    <w:name w:val="annotation reference"/>
    <w:basedOn w:val="a0"/>
    <w:uiPriority w:val="99"/>
    <w:semiHidden/>
    <w:unhideWhenUsed/>
    <w:rsid w:val="00DC270B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DC270B"/>
    <w:pPr>
      <w:jc w:val="left"/>
    </w:pPr>
  </w:style>
  <w:style w:type="character" w:customStyle="1" w:styleId="a6">
    <w:name w:val="コメント文字列 (文字)"/>
    <w:basedOn w:val="a0"/>
    <w:link w:val="a5"/>
    <w:uiPriority w:val="99"/>
    <w:semiHidden/>
    <w:rsid w:val="00DC270B"/>
  </w:style>
  <w:style w:type="paragraph" w:styleId="a7">
    <w:name w:val="annotation subject"/>
    <w:basedOn w:val="a5"/>
    <w:next w:val="a5"/>
    <w:link w:val="a8"/>
    <w:uiPriority w:val="99"/>
    <w:semiHidden/>
    <w:unhideWhenUsed/>
    <w:rsid w:val="00DC270B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DC270B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DC270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DC270B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C1037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C1037"/>
  </w:style>
  <w:style w:type="paragraph" w:styleId="ad">
    <w:name w:val="footer"/>
    <w:basedOn w:val="a"/>
    <w:link w:val="ae"/>
    <w:uiPriority w:val="99"/>
    <w:unhideWhenUsed/>
    <w:rsid w:val="00DC1037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C1037"/>
  </w:style>
  <w:style w:type="paragraph" w:styleId="af">
    <w:name w:val="Revision"/>
    <w:hidden/>
    <w:uiPriority w:val="99"/>
    <w:semiHidden/>
    <w:rsid w:val="00522330"/>
  </w:style>
  <w:style w:type="character" w:styleId="af0">
    <w:name w:val="Hyperlink"/>
    <w:basedOn w:val="a0"/>
    <w:uiPriority w:val="99"/>
    <w:unhideWhenUsed/>
    <w:rsid w:val="00AD7D94"/>
    <w:rPr>
      <w:color w:val="0563C1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AD7D94"/>
    <w:rPr>
      <w:color w:val="605E5C"/>
      <w:shd w:val="clear" w:color="auto" w:fill="E1DFDD"/>
    </w:rPr>
  </w:style>
  <w:style w:type="paragraph" w:customStyle="1" w:styleId="UNISEC">
    <w:name w:val="UNISECリスト①"/>
    <w:basedOn w:val="a"/>
    <w:qFormat/>
    <w:rsid w:val="00831A43"/>
    <w:pPr>
      <w:numPr>
        <w:numId w:val="12"/>
      </w:numPr>
      <w:spacing w:line="300" w:lineRule="atLeast"/>
    </w:pPr>
    <w:rPr>
      <w:rFonts w:ascii="Arial" w:eastAsia="ＭＳ Ｐゴシック" w:hAnsi="Arial" w:cs="Times New Roman"/>
      <w:sz w:val="22"/>
    </w:rPr>
  </w:style>
  <w:style w:type="table" w:styleId="af2">
    <w:name w:val="Table Grid"/>
    <w:basedOn w:val="a1"/>
    <w:uiPriority w:val="59"/>
    <w:rsid w:val="00831A43"/>
    <w:rPr>
      <w:rFonts w:ascii="MS Sans Serif" w:hAnsi="MS Sans Serif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76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2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4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iyata</dc:creator>
  <cp:keywords/>
  <dc:description/>
  <cp:lastModifiedBy>kmiyata</cp:lastModifiedBy>
  <cp:revision>3</cp:revision>
  <cp:lastPrinted>2021-10-25T06:04:00Z</cp:lastPrinted>
  <dcterms:created xsi:type="dcterms:W3CDTF">2021-10-25T06:06:00Z</dcterms:created>
  <dcterms:modified xsi:type="dcterms:W3CDTF">2021-10-25T06:06:00Z</dcterms:modified>
</cp:coreProperties>
</file>